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F4CFF" w14:textId="77777777" w:rsidR="003E2976" w:rsidRDefault="006C15B8">
      <w:pPr>
        <w:pStyle w:val="Title"/>
      </w:pPr>
      <w:r>
        <w:t>Project Stage 04</w:t>
      </w:r>
    </w:p>
    <w:p w14:paraId="08C9945A" w14:textId="77777777" w:rsidR="003E2976" w:rsidRDefault="006C15B8">
      <w:pPr>
        <w:pStyle w:val="Subtitle"/>
      </w:pPr>
      <w:r>
        <w:t>Добавить к сайту ссылки на научные и библиометрические ресурсы..</w:t>
      </w:r>
    </w:p>
    <w:p w14:paraId="384CFFA3" w14:textId="77777777" w:rsidR="003E2976" w:rsidRDefault="006C15B8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10421428"/>
        <w:docPartObj>
          <w:docPartGallery w:val="Table of Contents"/>
          <w:docPartUnique/>
        </w:docPartObj>
      </w:sdtPr>
      <w:sdtEndPr/>
      <w:sdtContent>
        <w:p w14:paraId="7CF7F0DC" w14:textId="77777777" w:rsidR="003E2976" w:rsidRDefault="006C15B8">
          <w:pPr>
            <w:pStyle w:val="TOCHeading"/>
          </w:pPr>
          <w:r>
            <w:t>Содержание</w:t>
          </w:r>
        </w:p>
        <w:p w14:paraId="4EE024FA" w14:textId="77777777" w:rsidR="006E5F79" w:rsidRDefault="006C15B8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63594" w:history="1">
            <w:r w:rsidR="006E5F79" w:rsidRPr="00922763">
              <w:rPr>
                <w:rStyle w:val="Hyperlink"/>
                <w:noProof/>
              </w:rPr>
              <w:t>Цель работы</w:t>
            </w:r>
            <w:r w:rsidR="006E5F79">
              <w:rPr>
                <w:noProof/>
                <w:webHidden/>
              </w:rPr>
              <w:tab/>
            </w:r>
            <w:r w:rsidR="006E5F79">
              <w:rPr>
                <w:noProof/>
                <w:webHidden/>
              </w:rPr>
              <w:fldChar w:fldCharType="begin"/>
            </w:r>
            <w:r w:rsidR="006E5F79">
              <w:rPr>
                <w:noProof/>
                <w:webHidden/>
              </w:rPr>
              <w:instrText xml:space="preserve"> PAGEREF _Toc107163594 \h </w:instrText>
            </w:r>
            <w:r w:rsidR="006E5F79">
              <w:rPr>
                <w:noProof/>
                <w:webHidden/>
              </w:rPr>
            </w:r>
            <w:r w:rsidR="006E5F79">
              <w:rPr>
                <w:noProof/>
                <w:webHidden/>
              </w:rPr>
              <w:fldChar w:fldCharType="separate"/>
            </w:r>
            <w:r w:rsidR="006E5F79">
              <w:rPr>
                <w:noProof/>
                <w:webHidden/>
              </w:rPr>
              <w:t>1</w:t>
            </w:r>
            <w:r w:rsidR="006E5F79">
              <w:rPr>
                <w:noProof/>
                <w:webHidden/>
              </w:rPr>
              <w:fldChar w:fldCharType="end"/>
            </w:r>
          </w:hyperlink>
        </w:p>
        <w:p w14:paraId="07F76ACF" w14:textId="77777777" w:rsidR="006E5F79" w:rsidRDefault="006E5F7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3595" w:history="1">
            <w:r w:rsidRPr="00922763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3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92E76" w14:textId="77777777" w:rsidR="006E5F79" w:rsidRDefault="006E5F7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163596" w:history="1">
            <w:r w:rsidRPr="00922763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63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84599" w14:textId="77777777" w:rsidR="003E2976" w:rsidRDefault="006C15B8">
          <w:r>
            <w:fldChar w:fldCharType="end"/>
          </w:r>
        </w:p>
      </w:sdtContent>
    </w:sdt>
    <w:p w14:paraId="3662EB87" w14:textId="77777777" w:rsidR="003E2976" w:rsidRDefault="006C15B8">
      <w:pPr>
        <w:pStyle w:val="Heading1"/>
      </w:pPr>
      <w:bookmarkStart w:id="0" w:name="цель-работы"/>
      <w:bookmarkStart w:id="1" w:name="_Toc107163594"/>
      <w:r>
        <w:t>Цель работы</w:t>
      </w:r>
      <w:bookmarkEnd w:id="1"/>
    </w:p>
    <w:p w14:paraId="0BF27815" w14:textId="77777777" w:rsidR="003E2976" w:rsidRDefault="006C15B8">
      <w:pPr>
        <w:pStyle w:val="FirstParagraph"/>
      </w:pPr>
      <w:r>
        <w:t>Добавить к сайту ссылки на научные и библиометрические ресурсы..</w:t>
      </w:r>
    </w:p>
    <w:p w14:paraId="6FF56F87" w14:textId="77777777" w:rsidR="003E2976" w:rsidRDefault="006C15B8">
      <w:pPr>
        <w:pStyle w:val="Heading1"/>
      </w:pPr>
      <w:bookmarkStart w:id="2" w:name="ход-работы"/>
      <w:bookmarkStart w:id="3" w:name="_Toc107163595"/>
      <w:bookmarkEnd w:id="0"/>
      <w:r>
        <w:t>Ход работы</w:t>
      </w:r>
      <w:bookmarkEnd w:id="3"/>
    </w:p>
    <w:p w14:paraId="35C48D32" w14:textId="77777777" w:rsidR="003E2976" w:rsidRDefault="006C15B8">
      <w:pPr>
        <w:pStyle w:val="Compact"/>
        <w:numPr>
          <w:ilvl w:val="0"/>
          <w:numId w:val="2"/>
        </w:numPr>
      </w:pPr>
      <w:r>
        <w:t>Зарегистрироваться на соответствующих ресурсах и разместить на них ссылки на несколько сайтах.</w:t>
      </w:r>
    </w:p>
    <w:p w14:paraId="50699A72" w14:textId="77777777" w:rsidR="003E2976" w:rsidRDefault="006C15B8">
      <w:pPr>
        <w:pStyle w:val="CaptionedFigure"/>
      </w:pPr>
      <w:r>
        <w:rPr>
          <w:noProof/>
        </w:rPr>
        <w:drawing>
          <wp:inline distT="0" distB="0" distL="0" distR="0" wp14:anchorId="618C3744" wp14:editId="5B31254F">
            <wp:extent cx="4466122" cy="693018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6D4BD" w14:textId="77777777" w:rsidR="003E2976" w:rsidRDefault="006C15B8">
      <w:pPr>
        <w:pStyle w:val="ImageCaption"/>
      </w:pPr>
      <w:r>
        <w:t>изображение 1</w:t>
      </w:r>
    </w:p>
    <w:p w14:paraId="642C41E1" w14:textId="77777777" w:rsidR="003E2976" w:rsidRDefault="006C15B8">
      <w:pPr>
        <w:pStyle w:val="Compact"/>
        <w:numPr>
          <w:ilvl w:val="0"/>
          <w:numId w:val="3"/>
        </w:numPr>
      </w:pPr>
      <w:r>
        <w:t>Сделать пост по прошедшей неделе.</w:t>
      </w:r>
    </w:p>
    <w:p w14:paraId="10E8523F" w14:textId="77777777" w:rsidR="003E2976" w:rsidRDefault="006C15B8">
      <w:pPr>
        <w:pStyle w:val="CaptionedFigure"/>
      </w:pPr>
      <w:r>
        <w:rPr>
          <w:noProof/>
        </w:rPr>
        <w:lastRenderedPageBreak/>
        <w:drawing>
          <wp:inline distT="0" distB="0" distL="0" distR="0" wp14:anchorId="07714056" wp14:editId="1EBDE7A7">
            <wp:extent cx="5334000" cy="3778250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7F7E1" w14:textId="77777777" w:rsidR="003E2976" w:rsidRDefault="006C15B8">
      <w:pPr>
        <w:pStyle w:val="ImageCaption"/>
      </w:pPr>
      <w:r>
        <w:t>изображение 2</w:t>
      </w:r>
    </w:p>
    <w:p w14:paraId="35DD4709" w14:textId="77777777" w:rsidR="003E2976" w:rsidRDefault="006C15B8">
      <w:pPr>
        <w:numPr>
          <w:ilvl w:val="0"/>
          <w:numId w:val="4"/>
        </w:numPr>
      </w:pPr>
      <w:r>
        <w:t>Добавить пост на те</w:t>
      </w:r>
      <w:r>
        <w:t>му по выбору:</w:t>
      </w:r>
    </w:p>
    <w:p w14:paraId="04FAE503" w14:textId="77777777" w:rsidR="003E2976" w:rsidRDefault="006C15B8">
      <w:pPr>
        <w:numPr>
          <w:ilvl w:val="0"/>
          <w:numId w:val="1"/>
        </w:numPr>
      </w:pPr>
      <w:r>
        <w:t>-Создание презентаций.</w:t>
      </w:r>
    </w:p>
    <w:p w14:paraId="2830552B" w14:textId="77777777" w:rsidR="003E2976" w:rsidRDefault="006C15B8">
      <w:pPr>
        <w:pStyle w:val="CaptionedFigure"/>
      </w:pPr>
      <w:r>
        <w:rPr>
          <w:noProof/>
        </w:rPr>
        <w:lastRenderedPageBreak/>
        <w:drawing>
          <wp:inline distT="0" distB="0" distL="0" distR="0" wp14:anchorId="766CC549" wp14:editId="45D976A2">
            <wp:extent cx="5334000" cy="5492044"/>
            <wp:effectExtent l="0" t="0" r="0" b="0"/>
            <wp:docPr id="28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02B7C" w14:textId="77777777" w:rsidR="003E2976" w:rsidRDefault="006C15B8">
      <w:pPr>
        <w:pStyle w:val="ImageCaption"/>
      </w:pPr>
      <w:r>
        <w:t>изображение 3</w:t>
      </w:r>
    </w:p>
    <w:p w14:paraId="75D11E38" w14:textId="77777777" w:rsidR="003E2976" w:rsidRDefault="006C15B8">
      <w:pPr>
        <w:pStyle w:val="Heading1"/>
      </w:pPr>
      <w:bookmarkStart w:id="4" w:name="вывод"/>
      <w:bookmarkStart w:id="5" w:name="_Toc107163596"/>
      <w:bookmarkEnd w:id="2"/>
      <w:r>
        <w:t>Вывод</w:t>
      </w:r>
      <w:bookmarkEnd w:id="5"/>
    </w:p>
    <w:p w14:paraId="728132F1" w14:textId="77777777" w:rsidR="003E2976" w:rsidRDefault="006C15B8">
      <w:pPr>
        <w:pStyle w:val="FirstParagraph"/>
      </w:pPr>
      <w:r>
        <w:t>Успешно Добавил К сайту ссылки на научные и библиометрические ресурсы.</w:t>
      </w:r>
      <w:bookmarkEnd w:id="4"/>
    </w:p>
    <w:sectPr w:rsidR="003E29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4CC1D" w14:textId="77777777" w:rsidR="006C15B8" w:rsidRDefault="006C15B8">
      <w:pPr>
        <w:spacing w:after="0"/>
      </w:pPr>
      <w:r>
        <w:separator/>
      </w:r>
    </w:p>
  </w:endnote>
  <w:endnote w:type="continuationSeparator" w:id="0">
    <w:p w14:paraId="34AA124F" w14:textId="77777777" w:rsidR="006C15B8" w:rsidRDefault="006C15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96804" w14:textId="77777777" w:rsidR="006C15B8" w:rsidRDefault="006C15B8">
      <w:r>
        <w:separator/>
      </w:r>
    </w:p>
  </w:footnote>
  <w:footnote w:type="continuationSeparator" w:id="0">
    <w:p w14:paraId="550A113F" w14:textId="77777777" w:rsidR="006C15B8" w:rsidRDefault="006C15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B0B1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AE6D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24AAE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E40C4C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2976"/>
    <w:rsid w:val="003E2976"/>
    <w:rsid w:val="006C15B8"/>
    <w:rsid w:val="006E5F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2D1425"/>
  <w15:docId w15:val="{10402D73-1B4D-4B1E-A38B-FCF6EF2E2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E5F7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2</Words>
  <Characters>644</Characters>
  <Application>Microsoft Office Word</Application>
  <DocSecurity>0</DocSecurity>
  <Lines>5</Lines>
  <Paragraphs>1</Paragraphs>
  <ScaleCrop>false</ScaleCrop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ge 04</dc:title>
  <dc:creator>Фаик Карим</dc:creator>
  <cp:keywords/>
  <cp:lastModifiedBy>Фаик Карим Яссерович</cp:lastModifiedBy>
  <cp:revision>3</cp:revision>
  <dcterms:created xsi:type="dcterms:W3CDTF">2022-06-26T16:19:00Z</dcterms:created>
  <dcterms:modified xsi:type="dcterms:W3CDTF">2022-06-26T16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ссылки на научные и библиометрические ресурсы.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